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617B1" w14:textId="77777777" w:rsidR="00040DCF" w:rsidRPr="00AF0BC5" w:rsidRDefault="00040DCF" w:rsidP="00040DCF">
      <w:pPr>
        <w:pStyle w:val="Heading1"/>
        <w:jc w:val="center"/>
        <w:rPr>
          <w:sz w:val="52"/>
          <w:lang w:val="bg-BG"/>
        </w:rPr>
      </w:pPr>
      <w:r w:rsidRPr="00AF0BC5">
        <w:rPr>
          <w:noProof/>
          <w:sz w:val="52"/>
        </w:rPr>
        <w:t>Exercise</w:t>
      </w:r>
      <w:r w:rsidRPr="00AF0BC5">
        <w:rPr>
          <w:sz w:val="52"/>
        </w:rPr>
        <w:t>: Inheritance</w:t>
      </w:r>
    </w:p>
    <w:p w14:paraId="4EF7E540" w14:textId="40E24778" w:rsidR="00040DCF" w:rsidRPr="00AF0BC5" w:rsidRDefault="00040DCF" w:rsidP="00040DCF">
      <w:pPr>
        <w:rPr>
          <w:lang w:val="bg-BG"/>
        </w:rPr>
      </w:pPr>
      <w:r w:rsidRPr="00AF0BC5">
        <w:t xml:space="preserve">Problems for exercise and homework for the </w:t>
      </w:r>
      <w:hyperlink r:id="rId11" w:history="1">
        <w:r w:rsidRPr="00DE6633">
          <w:rPr>
            <w:rStyle w:val="Hyperlink"/>
            <w:noProof/>
          </w:rPr>
          <w:t>"C# OOP" course @ SoftUni".</w:t>
        </w:r>
      </w:hyperlink>
    </w:p>
    <w:p w14:paraId="17229D26" w14:textId="33ECEA42" w:rsidR="00040DCF" w:rsidRPr="00AF0BC5" w:rsidRDefault="00040DCF" w:rsidP="00040DCF">
      <w:pPr>
        <w:rPr>
          <w:rStyle w:val="Hyperlink"/>
          <w:lang w:val="bg-BG"/>
        </w:rPr>
      </w:pPr>
      <w:r w:rsidRPr="00AF0BC5">
        <w:t xml:space="preserve">You can check your solutions </w:t>
      </w:r>
      <w:hyperlink r:id="rId12" w:history="1">
        <w:r w:rsidR="00DE6633" w:rsidRPr="00DE6633">
          <w:rPr>
            <w:rStyle w:val="Hyperlink"/>
          </w:rPr>
          <w:t>https://judge.s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Heading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ListParagraph"/>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ListParagraph"/>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ListParagraph"/>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represents the base class by which all of the others are implemented</w:t>
      </w:r>
    </w:p>
    <w:p w14:paraId="5041FD5E" w14:textId="77777777" w:rsidR="00040DCF" w:rsidRPr="00AF0BC5" w:rsidRDefault="00040DCF" w:rsidP="005E0B8D">
      <w:pPr>
        <w:pStyle w:val="ListParagraph"/>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Heading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0" w:name="OLE_LINK1"/>
            <w:bookmarkStart w:id="1"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0"/>
            <w:bookmarkEnd w:id="1"/>
          </w:p>
        </w:tc>
      </w:tr>
    </w:tbl>
    <w:p w14:paraId="2CBADD2B" w14:textId="033FC5C6"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ListParagraph"/>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r w:rsidRPr="00AF0BC5">
        <w:t xml:space="preserve">e.g.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ListParagraph"/>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Heading3"/>
        <w:rPr>
          <w:lang w:val="bg-BG"/>
        </w:rPr>
      </w:pPr>
      <w:r w:rsidRPr="00AF0BC5">
        <w:lastRenderedPageBreak/>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Preformatted"/>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7777777" w:rsidR="00040DCF" w:rsidRPr="00AF0BC5" w:rsidRDefault="00040DCF" w:rsidP="008E2DB4">
      <w:pPr>
        <w:pStyle w:val="Heading3"/>
        <w:rPr>
          <w:lang w:val="bg-BG"/>
        </w:rPr>
      </w:pPr>
      <w:r w:rsidRPr="00AF0BC5">
        <w:t xml:space="preserve">Step 2 – Override </w:t>
      </w:r>
      <w:r w:rsidRPr="00AF0BC5">
        <w:rPr>
          <w:noProof/>
        </w:rPr>
        <w:t>ToString</w:t>
      </w:r>
      <w:r w:rsidRPr="00AF0BC5">
        <w:t>()</w:t>
      </w:r>
    </w:p>
    <w:p w14:paraId="3B4FDA0C" w14:textId="65D29775"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2" w:name="OLE_LINK7"/>
            <w:bookmarkStart w:id="3"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2"/>
          <w:bookmarkEnd w:id="3"/>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Heading3"/>
        <w:jc w:val="both"/>
        <w:rPr>
          <w:lang w:val="bg-BG"/>
        </w:rPr>
      </w:pPr>
      <w:r w:rsidRPr="00AF0BC5">
        <w:t>Step 3 –</w:t>
      </w:r>
      <w:r w:rsidRPr="00AF0BC5">
        <w:rPr>
          <w:rFonts w:cs="Consolas"/>
        </w:rPr>
        <w:t xml:space="preserve"> Create a Child</w:t>
      </w:r>
    </w:p>
    <w:p w14:paraId="71FFFC15" w14:textId="77777777" w:rsidR="00040DCF" w:rsidRPr="00AF0BC5" w:rsidRDefault="00040DCF" w:rsidP="00040DCF">
      <w:pPr>
        <w:jc w:val="both"/>
        <w:rPr>
          <w:lang w:val="bg-BG"/>
        </w:rPr>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r w:rsidRPr="00AF0BC5">
        <w:rPr>
          <w:b/>
        </w:rPr>
        <w:t>class'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Heading3"/>
        <w:spacing w:before="0" w:after="200"/>
        <w:jc w:val="both"/>
        <w:rPr>
          <w:rFonts w:eastAsia="MS Mincho"/>
          <w:lang w:val="bg-BG" w:eastAsia="ja-JP"/>
        </w:rPr>
      </w:pPr>
      <w:r w:rsidRPr="00AF0BC5">
        <w:rPr>
          <w:rFonts w:eastAsia="MS Mincho"/>
          <w:lang w:eastAsia="ja-JP"/>
        </w:rPr>
        <w:t>Examples</w:t>
      </w:r>
    </w:p>
    <w:tbl>
      <w:tblPr>
        <w:tblStyle w:val="TableGrid"/>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77777777" w:rsidR="00040DCF" w:rsidRPr="00AF0BC5" w:rsidRDefault="00040DCF" w:rsidP="004027A9">
            <w:pPr>
              <w:spacing w:after="0"/>
              <w:jc w:val="both"/>
              <w:rPr>
                <w:rFonts w:ascii="Consolas" w:hAnsi="Consolas" w:cs="Consolas"/>
                <w:noProof/>
              </w:rPr>
            </w:pPr>
            <w:r w:rsidRPr="00AF0BC5">
              <w:rPr>
                <w:rFonts w:ascii="Consolas" w:hAnsi="Consolas" w:cs="Consolas"/>
                <w:noProof/>
              </w:rPr>
              <w:t>12</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rPr>
        <w:drawing>
          <wp:inline distT="0" distB="0" distL="0" distR="0" wp14:anchorId="6F353DD3" wp14:editId="003A6566">
            <wp:extent cx="5196840" cy="2284916"/>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8334" cy="2285573"/>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all of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A constructor, which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67D88B2" w14:textId="01D30D5F" w:rsidR="008E2DB4" w:rsidRPr="00512DC9"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1BB8502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rPr>
        <w:drawing>
          <wp:inline distT="0" distB="0" distL="0" distR="0" wp14:anchorId="39BBA4C1" wp14:editId="00922646">
            <wp:extent cx="5372085" cy="347345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7339" cy="3496244"/>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ListParagraph"/>
        <w:numPr>
          <w:ilvl w:val="0"/>
          <w:numId w:val="8"/>
        </w:numPr>
        <w:spacing w:after="0"/>
        <w:rPr>
          <w:lang w:val="bg-BG"/>
        </w:rPr>
      </w:pPr>
      <w:r w:rsidRPr="00AF0BC5">
        <w:t>A constructor, which accepts:</w:t>
      </w:r>
    </w:p>
    <w:p w14:paraId="35B0D231"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lastRenderedPageBreak/>
        <w:t>username – string</w:t>
      </w:r>
    </w:p>
    <w:p w14:paraId="5B7C73D9" w14:textId="77777777" w:rsidR="00040DCF" w:rsidRPr="00AF0BC5" w:rsidRDefault="00040DCF" w:rsidP="005E0B8D">
      <w:pPr>
        <w:pStyle w:val="ListParagraph"/>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ListParagraph"/>
        <w:numPr>
          <w:ilvl w:val="0"/>
          <w:numId w:val="8"/>
        </w:numPr>
        <w:spacing w:after="0"/>
        <w:rPr>
          <w:lang w:val="bg-BG"/>
        </w:rPr>
      </w:pPr>
      <w:r w:rsidRPr="00AF0BC5">
        <w:t>The following properties:</w:t>
      </w:r>
    </w:p>
    <w:p w14:paraId="389AB003"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ListParagraph"/>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rPr>
        <w:drawing>
          <wp:inline distT="0" distB="0" distL="0" distR="0" wp14:anchorId="64A4DB94" wp14:editId="0A42199C">
            <wp:extent cx="5934230" cy="22707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8700" cy="2272471"/>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ListParagraph"/>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ListParagraph"/>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ListParagraph"/>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Name – string</w:t>
      </w:r>
    </w:p>
    <w:p w14:paraId="2A170E51" w14:textId="77777777"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7F9356CE"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milliliters</w:t>
      </w:r>
    </w:p>
    <w:p w14:paraId="52761DF0" w14:textId="77777777" w:rsidR="00040DCF" w:rsidRPr="00AF0BC5" w:rsidRDefault="00040DCF" w:rsidP="005E0B8D">
      <w:pPr>
        <w:pStyle w:val="ListParagraph"/>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ListParagraph"/>
        <w:numPr>
          <w:ilvl w:val="0"/>
          <w:numId w:val="12"/>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beverages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ListParagraph"/>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ListParagraph"/>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ListParagraph"/>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ListParagraph"/>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ListParagraph"/>
        <w:numPr>
          <w:ilvl w:val="1"/>
          <w:numId w:val="22"/>
        </w:numPr>
        <w:jc w:val="both"/>
        <w:rPr>
          <w:rFonts w:ascii="Consolas" w:hAnsi="Consolas"/>
          <w:b/>
          <w:lang w:val="bg-BG"/>
        </w:rPr>
      </w:pPr>
      <w:r w:rsidRPr="00D24F96">
        <w:rPr>
          <w:rFonts w:ascii="Consolas" w:hAnsi="Consolas"/>
          <w:b/>
          <w:lang w:val="bg-BG"/>
        </w:rPr>
        <w:t>Grams – double</w:t>
      </w:r>
    </w:p>
    <w:p w14:paraId="08EA7310" w14:textId="4092F700"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ListParagraph"/>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ListParagraph"/>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ListParagraph"/>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ListParagraph"/>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Heading2"/>
        <w:numPr>
          <w:ilvl w:val="0"/>
          <w:numId w:val="19"/>
        </w:numPr>
        <w:tabs>
          <w:tab w:val="left" w:pos="1843"/>
        </w:tabs>
        <w:overflowPunct w:val="0"/>
        <w:spacing w:before="120" w:after="80"/>
        <w:jc w:val="both"/>
        <w:rPr>
          <w:lang w:val="bg-BG"/>
        </w:rPr>
      </w:pPr>
      <w:r>
        <w:rPr>
          <w:lang w:val="bg-BG"/>
        </w:rPr>
        <w:lastRenderedPageBreak/>
        <w:t>*</w:t>
      </w:r>
      <w:r w:rsidR="00040DCF" w:rsidRPr="00AF0BC5">
        <w:t>Animals</w:t>
      </w:r>
    </w:p>
    <w:p w14:paraId="73D2D3A0" w14:textId="7FFB8C68" w:rsidR="00040DCF" w:rsidRPr="00AF0BC5" w:rsidRDefault="00040DCF" w:rsidP="00040DCF">
      <w:pPr>
        <w:jc w:val="both"/>
        <w:rPr>
          <w:rFonts w:cstheme="minorHAnsi"/>
          <w:lang w:val="bg-BG"/>
        </w:rPr>
      </w:pPr>
      <w:r w:rsidRPr="00AF0BC5">
        <w:rPr>
          <w:rFonts w:cstheme="minorHAnsi"/>
        </w:rPr>
        <w:t xml:space="preserve">You need a public class </w:t>
      </w:r>
      <w:r w:rsidRPr="00AF0BC5">
        <w:rPr>
          <w:rFonts w:cstheme="minorHAnsi"/>
          <w:b/>
          <w:noProof/>
        </w:rPr>
        <w:t>StartUp</w:t>
      </w:r>
      <w:r w:rsidRPr="00AF0BC5">
        <w:rPr>
          <w:rFonts w:cstheme="minorHAnsi"/>
        </w:rPr>
        <w:t xml:space="preserve">.Creat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some kind of sound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Heading3"/>
        <w:rPr>
          <w:lang w:val="bg-BG" w:eastAsia="ja-JP"/>
        </w:rPr>
      </w:pPr>
      <w:r w:rsidRPr="00AF0BC5">
        <w:rPr>
          <w:lang w:eastAsia="ja-JP"/>
        </w:rPr>
        <w:t>Output</w:t>
      </w:r>
    </w:p>
    <w:p w14:paraId="5FC547FD" w14:textId="77777777" w:rsidR="00040DCF" w:rsidRPr="00AF0BC5" w:rsidRDefault="00040DCF" w:rsidP="005E0B8D">
      <w:pPr>
        <w:pStyle w:val="ListParagraph"/>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ListParagraph"/>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ListParagraph"/>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Heading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tbl>
      <w:tblPr>
        <w:tblpPr w:leftFromText="180" w:rightFromText="180" w:vertAnchor="text" w:horzAnchor="page" w:tblpX="2321" w:tblpY="124"/>
        <w:tblW w:w="464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67779A" w:rsidRPr="00AF0BC5" w14:paraId="0FE022EA" w14:textId="77777777" w:rsidTr="0067779A">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48095047" w14:textId="77777777" w:rsidR="0067779A" w:rsidRPr="00AF0BC5" w:rsidRDefault="0067779A" w:rsidP="0067779A">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2859961A" w14:textId="77777777" w:rsidR="0067779A" w:rsidRPr="00AF0BC5" w:rsidRDefault="0067779A" w:rsidP="0067779A">
            <w:pPr>
              <w:spacing w:after="0" w:line="240" w:lineRule="auto"/>
              <w:jc w:val="center"/>
              <w:rPr>
                <w:b/>
              </w:rPr>
            </w:pPr>
            <w:r w:rsidRPr="00AF0BC5">
              <w:rPr>
                <w:b/>
              </w:rPr>
              <w:t>Output</w:t>
            </w:r>
          </w:p>
        </w:tc>
      </w:tr>
      <w:tr w:rsidR="0067779A" w:rsidRPr="00AF0BC5" w14:paraId="73024A0B" w14:textId="77777777" w:rsidTr="0067779A">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4A818B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Cat</w:t>
            </w:r>
          </w:p>
          <w:p w14:paraId="5FC8F6AD"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Tom 12 Male</w:t>
            </w:r>
          </w:p>
          <w:p w14:paraId="3BAC2EA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Dog</w:t>
            </w:r>
          </w:p>
          <w:p w14:paraId="57869468"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Pr="00AF0BC5">
              <w:rPr>
                <w:rFonts w:ascii="Consolas" w:hAnsi="Consolas" w:cs="Consolas"/>
                <w:noProof/>
              </w:rPr>
              <w:t>132 Male</w:t>
            </w:r>
          </w:p>
          <w:p w14:paraId="60F84E85" w14:textId="77777777" w:rsidR="0067779A" w:rsidRPr="00AF0BC5" w:rsidRDefault="0067779A" w:rsidP="0067779A">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0E91E02"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A30F675"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436BEE80"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1EA9720E"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6589367C" w14:textId="77777777" w:rsidR="0067779A" w:rsidRPr="00AF0BC5" w:rsidRDefault="0067779A" w:rsidP="0067779A">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Pr="00AF0BC5">
              <w:rPr>
                <w:rFonts w:ascii="Consolas" w:eastAsia="Courier New" w:hAnsi="Consolas" w:cs="Consolas"/>
                <w:noProof/>
              </w:rPr>
              <w:t>132 Male</w:t>
            </w:r>
          </w:p>
          <w:p w14:paraId="5BFC241D" w14:textId="77777777" w:rsidR="0067779A" w:rsidRPr="00AF0BC5" w:rsidRDefault="0067779A" w:rsidP="0067779A">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67779A" w:rsidRPr="00AF0BC5" w14:paraId="21845950" w14:textId="77777777" w:rsidTr="0067779A">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9DF7C36"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4DACF2F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7EF1D54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1E90060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 xml:space="preserve">Frog </w:t>
            </w:r>
          </w:p>
          <w:p w14:paraId="1644BA93"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65B6666D"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r w:rsidR="0067779A" w:rsidRPr="00AF0BC5" w14:paraId="5CA53ADF" w14:textId="77777777" w:rsidTr="0067779A">
        <w:trPr>
          <w:trHeight w:val="122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D63133F"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0CE65924"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Jelly</w:t>
            </w:r>
            <w:r w:rsidRPr="00AF0BC5">
              <w:rPr>
                <w:rFonts w:ascii="Consolas" w:hAnsi="Consolas" w:cs="Consolas"/>
                <w:noProof/>
              </w:rPr>
              <w:t xml:space="preserve"> -2 Male</w:t>
            </w:r>
          </w:p>
          <w:p w14:paraId="7BF67A4A"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9BE5C46"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56E6B8C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C4B91D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Invalid input!</w:t>
            </w:r>
          </w:p>
          <w:p w14:paraId="2A26E65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16017A3"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4E77953E"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bl>
    <w:p w14:paraId="515A8263" w14:textId="77777777" w:rsidR="00040DCF" w:rsidRPr="00AF0BC5" w:rsidRDefault="00040DCF" w:rsidP="0067779A">
      <w:pPr>
        <w:pStyle w:val="Heading3"/>
        <w:rPr>
          <w:lang w:val="bg-BG" w:eastAsia="ja-JP"/>
        </w:rPr>
      </w:pPr>
      <w:r w:rsidRPr="00AF0BC5">
        <w:rPr>
          <w:lang w:eastAsia="ja-JP"/>
        </w:rPr>
        <w:t>Examples</w:t>
      </w:r>
    </w:p>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CBBE4" w14:textId="77777777" w:rsidR="00917FD8" w:rsidRDefault="00917FD8" w:rsidP="008068A2">
      <w:pPr>
        <w:spacing w:after="0" w:line="240" w:lineRule="auto"/>
      </w:pPr>
      <w:r>
        <w:separator/>
      </w:r>
    </w:p>
  </w:endnote>
  <w:endnote w:type="continuationSeparator" w:id="0">
    <w:p w14:paraId="4978F6FB" w14:textId="77777777" w:rsidR="00917FD8" w:rsidRDefault="00917FD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5443">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5443">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5443">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5443">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1316F" w14:textId="77777777" w:rsidR="00917FD8" w:rsidRDefault="00917FD8" w:rsidP="008068A2">
      <w:pPr>
        <w:spacing w:after="0" w:line="240" w:lineRule="auto"/>
      </w:pPr>
      <w:r>
        <w:separator/>
      </w:r>
    </w:p>
  </w:footnote>
  <w:footnote w:type="continuationSeparator" w:id="0">
    <w:p w14:paraId="3F764BF2" w14:textId="77777777" w:rsidR="00917FD8" w:rsidRDefault="00917FD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950667249">
    <w:abstractNumId w:val="6"/>
  </w:num>
  <w:num w:numId="2" w16cid:durableId="2008049788">
    <w:abstractNumId w:val="2"/>
  </w:num>
  <w:num w:numId="3" w16cid:durableId="182786212">
    <w:abstractNumId w:val="16"/>
  </w:num>
  <w:num w:numId="4" w16cid:durableId="1946812647">
    <w:abstractNumId w:val="20"/>
  </w:num>
  <w:num w:numId="5" w16cid:durableId="1936861114">
    <w:abstractNumId w:val="0"/>
  </w:num>
  <w:num w:numId="6" w16cid:durableId="149757012">
    <w:abstractNumId w:val="1"/>
  </w:num>
  <w:num w:numId="7" w16cid:durableId="211616813">
    <w:abstractNumId w:val="8"/>
  </w:num>
  <w:num w:numId="8" w16cid:durableId="1491631968">
    <w:abstractNumId w:val="7"/>
  </w:num>
  <w:num w:numId="9" w16cid:durableId="1919746206">
    <w:abstractNumId w:val="17"/>
  </w:num>
  <w:num w:numId="10" w16cid:durableId="1882744927">
    <w:abstractNumId w:val="11"/>
  </w:num>
  <w:num w:numId="11" w16cid:durableId="358892303">
    <w:abstractNumId w:val="9"/>
  </w:num>
  <w:num w:numId="12" w16cid:durableId="1723943998">
    <w:abstractNumId w:val="13"/>
  </w:num>
  <w:num w:numId="13" w16cid:durableId="472872052">
    <w:abstractNumId w:val="22"/>
  </w:num>
  <w:num w:numId="14" w16cid:durableId="585769649">
    <w:abstractNumId w:val="14"/>
  </w:num>
  <w:num w:numId="15" w16cid:durableId="1109852654">
    <w:abstractNumId w:val="3"/>
  </w:num>
  <w:num w:numId="16" w16cid:durableId="473261778">
    <w:abstractNumId w:val="12"/>
  </w:num>
  <w:num w:numId="17" w16cid:durableId="662440527">
    <w:abstractNumId w:val="4"/>
  </w:num>
  <w:num w:numId="18" w16cid:durableId="1755470331">
    <w:abstractNumId w:val="18"/>
  </w:num>
  <w:num w:numId="19" w16cid:durableId="961034717">
    <w:abstractNumId w:val="5"/>
  </w:num>
  <w:num w:numId="20" w16cid:durableId="1876309508">
    <w:abstractNumId w:val="19"/>
  </w:num>
  <w:num w:numId="21" w16cid:durableId="172888647">
    <w:abstractNumId w:val="10"/>
  </w:num>
  <w:num w:numId="22" w16cid:durableId="278804125">
    <w:abstractNumId w:val="21"/>
  </w:num>
  <w:num w:numId="23" w16cid:durableId="500388401">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E1MrcwNjI2MzNS0lEKTi0uzszPAykwqQUAeS+FXCwAAAA="/>
  </w:docVars>
  <w:rsids>
    <w:rsidRoot w:val="008068A2"/>
    <w:rsid w:val="000006BB"/>
    <w:rsid w:val="00002C1C"/>
    <w:rsid w:val="00007044"/>
    <w:rsid w:val="0001451E"/>
    <w:rsid w:val="00023DC6"/>
    <w:rsid w:val="00025F04"/>
    <w:rsid w:val="00030590"/>
    <w:rsid w:val="00040DCF"/>
    <w:rsid w:val="00043E84"/>
    <w:rsid w:val="00064D15"/>
    <w:rsid w:val="0008559D"/>
    <w:rsid w:val="00086727"/>
    <w:rsid w:val="0009209B"/>
    <w:rsid w:val="000A6794"/>
    <w:rsid w:val="000B39E6"/>
    <w:rsid w:val="000B56F0"/>
    <w:rsid w:val="000C5361"/>
    <w:rsid w:val="00103906"/>
    <w:rsid w:val="001159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198B"/>
    <w:rsid w:val="00380A57"/>
    <w:rsid w:val="003817EF"/>
    <w:rsid w:val="00381819"/>
    <w:rsid w:val="00382A45"/>
    <w:rsid w:val="003877B6"/>
    <w:rsid w:val="003A1601"/>
    <w:rsid w:val="003A33F9"/>
    <w:rsid w:val="003A5602"/>
    <w:rsid w:val="003B0278"/>
    <w:rsid w:val="003B1846"/>
    <w:rsid w:val="003B6A53"/>
    <w:rsid w:val="003E1013"/>
    <w:rsid w:val="003E167F"/>
    <w:rsid w:val="003E253E"/>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2DC9"/>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40502"/>
    <w:rsid w:val="00644D27"/>
    <w:rsid w:val="006640AE"/>
    <w:rsid w:val="00670041"/>
    <w:rsid w:val="00671FE2"/>
    <w:rsid w:val="0067779A"/>
    <w:rsid w:val="00685443"/>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381B"/>
    <w:rsid w:val="00794EEE"/>
    <w:rsid w:val="007A635E"/>
    <w:rsid w:val="007B3686"/>
    <w:rsid w:val="007C2C37"/>
    <w:rsid w:val="007C3E81"/>
    <w:rsid w:val="007C42AC"/>
    <w:rsid w:val="007D27D1"/>
    <w:rsid w:val="007D742F"/>
    <w:rsid w:val="007E0960"/>
    <w:rsid w:val="007E4E4F"/>
    <w:rsid w:val="007F04BF"/>
    <w:rsid w:val="007F177C"/>
    <w:rsid w:val="007F5F65"/>
    <w:rsid w:val="00801502"/>
    <w:rsid w:val="00803217"/>
    <w:rsid w:val="008063E1"/>
    <w:rsid w:val="008068A2"/>
    <w:rsid w:val="008105A0"/>
    <w:rsid w:val="0083490B"/>
    <w:rsid w:val="00836CA4"/>
    <w:rsid w:val="0085184F"/>
    <w:rsid w:val="00854AD0"/>
    <w:rsid w:val="00861625"/>
    <w:rsid w:val="008617B5"/>
    <w:rsid w:val="00870828"/>
    <w:rsid w:val="0088080B"/>
    <w:rsid w:val="008B07D7"/>
    <w:rsid w:val="008B557F"/>
    <w:rsid w:val="008C0084"/>
    <w:rsid w:val="008C2344"/>
    <w:rsid w:val="008C2B83"/>
    <w:rsid w:val="008C5930"/>
    <w:rsid w:val="008D452B"/>
    <w:rsid w:val="008D6097"/>
    <w:rsid w:val="008E2DB4"/>
    <w:rsid w:val="008E6CF3"/>
    <w:rsid w:val="008F202C"/>
    <w:rsid w:val="008F5B43"/>
    <w:rsid w:val="008F5FDB"/>
    <w:rsid w:val="00902E68"/>
    <w:rsid w:val="00912BC6"/>
    <w:rsid w:val="00917FD8"/>
    <w:rsid w:val="0092145D"/>
    <w:rsid w:val="009254B7"/>
    <w:rsid w:val="00930CEE"/>
    <w:rsid w:val="00941FFF"/>
    <w:rsid w:val="00955691"/>
    <w:rsid w:val="00961157"/>
    <w:rsid w:val="0096564C"/>
    <w:rsid w:val="00965C5B"/>
    <w:rsid w:val="0096684B"/>
    <w:rsid w:val="00972C7F"/>
    <w:rsid w:val="00974B83"/>
    <w:rsid w:val="00976E46"/>
    <w:rsid w:val="009931C2"/>
    <w:rsid w:val="009A2A88"/>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3453"/>
    <w:rsid w:val="00B5254D"/>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2142"/>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2282"/>
    <w:rsid w:val="00CD5181"/>
    <w:rsid w:val="00CD7485"/>
    <w:rsid w:val="00CE2360"/>
    <w:rsid w:val="00CE236C"/>
    <w:rsid w:val="00CF0047"/>
    <w:rsid w:val="00D22895"/>
    <w:rsid w:val="00D24F96"/>
    <w:rsid w:val="00D3404A"/>
    <w:rsid w:val="00D4354E"/>
    <w:rsid w:val="00D43F69"/>
    <w:rsid w:val="00D50F79"/>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546C"/>
    <w:rsid w:val="00E465C4"/>
    <w:rsid w:val="00E60C05"/>
    <w:rsid w:val="00E63F64"/>
    <w:rsid w:val="00E74623"/>
    <w:rsid w:val="00E80E3D"/>
    <w:rsid w:val="00E86D42"/>
    <w:rsid w:val="00E870B8"/>
    <w:rsid w:val="00EA1019"/>
    <w:rsid w:val="00EA3B29"/>
    <w:rsid w:val="00EB7421"/>
    <w:rsid w:val="00EC36F5"/>
    <w:rsid w:val="00EC5A4D"/>
    <w:rsid w:val="00ED0DEA"/>
    <w:rsid w:val="00ED73C4"/>
    <w:rsid w:val="00EF549D"/>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character" w:customStyle="1" w:styleId="UnresolvedMention2">
    <w:name w:val="Unresolved Mention2"/>
    <w:basedOn w:val="DefaultParagraphFont"/>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0/Inheritance-Exerci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90D05781-A55E-4EBB-81C4-917B2CA5D19A}">
  <ds:schemaRefs>
    <ds:schemaRef ds:uri="http://schemas.openxmlformats.org/officeDocument/2006/bibliography"/>
  </ds:schemaRefs>
</ds:datastoreItem>
</file>

<file path=customXml/itemProps4.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11</Words>
  <Characters>690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harp OOP - Inheritance</vt:lpstr>
    </vt:vector>
  </TitlesOfParts>
  <Company>SoftUni – https://about.softuni.bg</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Grigor6740</cp:lastModifiedBy>
  <cp:revision>2</cp:revision>
  <cp:lastPrinted>2023-04-24T08:30:00Z</cp:lastPrinted>
  <dcterms:created xsi:type="dcterms:W3CDTF">2023-06-21T11:18:00Z</dcterms:created>
  <dcterms:modified xsi:type="dcterms:W3CDTF">2023-06-21T11:1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